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037837" w14:textId="77777777" w:rsidR="00AE08F4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E27D521" w14:textId="77777777" w:rsidR="00AE08F4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9285CA1" w14:textId="77777777" w:rsidR="00AE08F4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C768040" w14:textId="77777777" w:rsidR="00AE08F4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9230970" w14:textId="77777777" w:rsidR="00AE08F4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02E0700" w14:textId="77777777" w:rsidR="00AE08F4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0CF4167" w14:textId="77777777" w:rsidR="00AE08F4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A0CBAF4" w14:textId="77777777" w:rsidR="00AE08F4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56CDCC6" w14:textId="77777777" w:rsidR="00AE08F4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C5E6494" w14:textId="77777777" w:rsidR="00AE08F4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C457B00" w14:textId="77777777" w:rsidR="00AE08F4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08C84F2" w14:textId="77777777" w:rsidR="00AE08F4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9D4F881" w14:textId="77777777" w:rsidR="00AE08F4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A4E365F" w14:textId="77777777" w:rsidR="00AE08F4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5889541" w14:textId="77777777" w:rsidR="00AE08F4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3D2C80A" w14:textId="77777777" w:rsidR="00AE08F4" w:rsidRDefault="00000000">
      <w:pPr>
        <w:spacing w:after="114"/>
        <w:ind w:left="10" w:right="69" w:hanging="10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EXPERIMENT NO. 04 </w:t>
      </w:r>
    </w:p>
    <w:p w14:paraId="1850F0FE" w14:textId="77777777" w:rsidR="00AE08F4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439ED14" w14:textId="77777777" w:rsidR="00AE08F4" w:rsidRDefault="00000000">
      <w:pPr>
        <w:spacing w:after="0" w:line="358" w:lineRule="auto"/>
        <w:ind w:left="10" w:hanging="10"/>
        <w:jc w:val="center"/>
      </w:pPr>
      <w:r>
        <w:rPr>
          <w:rFonts w:ascii="Times New Roman" w:eastAsia="Times New Roman" w:hAnsi="Times New Roman" w:cs="Times New Roman"/>
          <w:sz w:val="24"/>
        </w:rPr>
        <w:t xml:space="preserve">SIMULATION OF DYNAMIC ROUTING PROTOCOL (RIP) USING CISCO PACKET TRACER </w:t>
      </w:r>
    </w:p>
    <w:p w14:paraId="6D4909EE" w14:textId="77777777" w:rsidR="00AE08F4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60EDE6F" w14:textId="77777777" w:rsidR="00AE08F4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377FC40" w14:textId="77777777" w:rsidR="00AE08F4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4D14F85E" w14:textId="77777777" w:rsidR="00AE08F4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889152D" w14:textId="77777777" w:rsidR="00AE08F4" w:rsidRDefault="00000000">
      <w:pPr>
        <w:spacing w:after="113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DFE2FD1" w14:textId="77777777" w:rsidR="00AE08F4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B7D6847" w14:textId="77777777" w:rsidR="00AE08F4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5162F4E" w14:textId="77777777" w:rsidR="00AE08F4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F219010" w14:textId="77777777" w:rsidR="00AE08F4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5A08FA7" w14:textId="77777777" w:rsidR="00AE08F4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BB3CB56" w14:textId="77777777" w:rsidR="00AE08F4" w:rsidRDefault="00000000">
      <w:pPr>
        <w:spacing w:after="112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B8CA1FE" w14:textId="77777777" w:rsidR="00AE08F4" w:rsidRDefault="00000000">
      <w:pPr>
        <w:spacing w:after="115"/>
        <w:ind w:right="4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0D2F81F1" w14:textId="77777777" w:rsidR="00AE08F4" w:rsidRDefault="00000000">
      <w:pPr>
        <w:spacing w:after="112"/>
        <w:ind w:right="4"/>
        <w:jc w:val="center"/>
        <w:rPr>
          <w:rFonts w:ascii="Times New Roman" w:eastAsia="Times New Roman" w:hAnsi="Times New Roman" w:cs="Times New Roman"/>
          <w:b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52CE5BFE" w14:textId="77777777" w:rsidR="00BB0A9B" w:rsidRDefault="00BB0A9B">
      <w:pPr>
        <w:spacing w:after="112"/>
        <w:ind w:right="4"/>
        <w:jc w:val="center"/>
      </w:pPr>
    </w:p>
    <w:p w14:paraId="7298A6FB" w14:textId="77777777" w:rsidR="00AE08F4" w:rsidRDefault="00000000">
      <w:pPr>
        <w:spacing w:after="0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54AE05F" w14:textId="77777777" w:rsidR="00AE08F4" w:rsidRDefault="00000000">
      <w:pPr>
        <w:spacing w:after="114"/>
        <w:ind w:left="10" w:right="69" w:hanging="10"/>
        <w:jc w:val="center"/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 xml:space="preserve">EXPERIMENT NO. 04 </w:t>
      </w:r>
    </w:p>
    <w:p w14:paraId="048E79A7" w14:textId="77777777" w:rsidR="00AE08F4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68DDA6AD" w14:textId="77777777" w:rsidR="00AE08F4" w:rsidRDefault="00000000">
      <w:pPr>
        <w:spacing w:after="123" w:line="249" w:lineRule="auto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>AIM: -</w:t>
      </w:r>
      <w:r>
        <w:rPr>
          <w:rFonts w:ascii="Times New Roman" w:eastAsia="Times New Roman" w:hAnsi="Times New Roman" w:cs="Times New Roman"/>
          <w:sz w:val="24"/>
        </w:rPr>
        <w:t xml:space="preserve"> To simulate dynamic routing protocol (RIP) using Cisco Packet Tracer. </w:t>
      </w:r>
    </w:p>
    <w:p w14:paraId="1A501EBB" w14:textId="77777777" w:rsidR="00AE08F4" w:rsidRDefault="00000000">
      <w:pPr>
        <w:spacing w:after="115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0EB7A448" w14:textId="77777777" w:rsidR="00AE08F4" w:rsidRDefault="00000000">
      <w:pPr>
        <w:spacing w:after="104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OBJECTIVES:  </w:t>
      </w:r>
    </w:p>
    <w:p w14:paraId="36262869" w14:textId="77777777" w:rsidR="00AE08F4" w:rsidRDefault="00000000">
      <w:pPr>
        <w:numPr>
          <w:ilvl w:val="0"/>
          <w:numId w:val="1"/>
        </w:numPr>
        <w:spacing w:after="1" w:line="358" w:lineRule="auto"/>
        <w:ind w:hanging="360"/>
      </w:pPr>
      <w:r>
        <w:rPr>
          <w:rFonts w:ascii="Times New Roman" w:eastAsia="Times New Roman" w:hAnsi="Times New Roman" w:cs="Times New Roman"/>
          <w:sz w:val="24"/>
        </w:rPr>
        <w:t xml:space="preserve">To simulate dynamic routing protocol, check the updated routing tables and check the connectivity among devices. </w:t>
      </w:r>
    </w:p>
    <w:p w14:paraId="70E91E35" w14:textId="77777777" w:rsidR="00AE08F4" w:rsidRDefault="00000000">
      <w:pPr>
        <w:numPr>
          <w:ilvl w:val="0"/>
          <w:numId w:val="1"/>
        </w:numPr>
        <w:spacing w:after="119"/>
        <w:ind w:hanging="360"/>
      </w:pPr>
      <w:r>
        <w:rPr>
          <w:rFonts w:ascii="Times New Roman" w:eastAsia="Times New Roman" w:hAnsi="Times New Roman" w:cs="Times New Roman"/>
          <w:sz w:val="24"/>
        </w:rPr>
        <w:t xml:space="preserve">To debug RIP messages and understand how the routing tables are updated. </w:t>
      </w:r>
    </w:p>
    <w:p w14:paraId="3A38BDD5" w14:textId="77777777" w:rsidR="00AE08F4" w:rsidRDefault="00000000">
      <w:pPr>
        <w:numPr>
          <w:ilvl w:val="0"/>
          <w:numId w:val="1"/>
        </w:numPr>
        <w:spacing w:after="123" w:line="249" w:lineRule="auto"/>
        <w:ind w:hanging="360"/>
      </w:pPr>
      <w:r>
        <w:rPr>
          <w:rFonts w:ascii="Times New Roman" w:eastAsia="Times New Roman" w:hAnsi="Times New Roman" w:cs="Times New Roman"/>
          <w:sz w:val="24"/>
        </w:rPr>
        <w:t xml:space="preserve">To </w:t>
      </w:r>
      <w:proofErr w:type="spellStart"/>
      <w:r>
        <w:rPr>
          <w:rFonts w:ascii="Times New Roman" w:eastAsia="Times New Roman" w:hAnsi="Times New Roman" w:cs="Times New Roman"/>
          <w:sz w:val="24"/>
        </w:rPr>
        <w:t>analyze</w:t>
      </w:r>
      <w:proofErr w:type="spellEnd"/>
      <w:r>
        <w:rPr>
          <w:rFonts w:ascii="Times New Roman" w:eastAsia="Times New Roman" w:hAnsi="Times New Roman" w:cs="Times New Roman"/>
          <w:sz w:val="24"/>
        </w:rPr>
        <w:t xml:space="preserve"> the routing tables. </w:t>
      </w:r>
    </w:p>
    <w:p w14:paraId="2DD7617B" w14:textId="77777777" w:rsidR="00AE08F4" w:rsidRDefault="00000000">
      <w:pPr>
        <w:spacing w:after="116"/>
        <w:ind w:left="36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3AC38200" w14:textId="77777777" w:rsidR="00AE08F4" w:rsidRDefault="00000000">
      <w:pPr>
        <w:spacing w:after="123" w:line="249" w:lineRule="auto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>SOFTWARE</w:t>
      </w:r>
      <w:r>
        <w:rPr>
          <w:rFonts w:ascii="Times New Roman" w:eastAsia="Times New Roman" w:hAnsi="Times New Roman" w:cs="Times New Roman"/>
          <w:b/>
        </w:rPr>
        <w:t xml:space="preserve">: </w:t>
      </w:r>
      <w:r>
        <w:rPr>
          <w:rFonts w:ascii="Times New Roman" w:eastAsia="Times New Roman" w:hAnsi="Times New Roman" w:cs="Times New Roman"/>
          <w:sz w:val="24"/>
        </w:rPr>
        <w:t xml:space="preserve">Cisco Packet Tracer. </w:t>
      </w:r>
    </w:p>
    <w:p w14:paraId="795F1D6D" w14:textId="77777777" w:rsidR="00AE08F4" w:rsidRDefault="00000000">
      <w:pPr>
        <w:spacing w:after="115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50F8E039" w14:textId="77777777" w:rsidR="00AE08F4" w:rsidRDefault="00000000">
      <w:pPr>
        <w:spacing w:after="104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SCENARIO: </w:t>
      </w:r>
    </w:p>
    <w:p w14:paraId="76BECDD6" w14:textId="77777777" w:rsidR="00AE08F4" w:rsidRDefault="00000000">
      <w:pPr>
        <w:spacing w:after="62"/>
        <w:jc w:val="right"/>
      </w:pPr>
      <w:r>
        <w:rPr>
          <w:noProof/>
        </w:rPr>
        <w:drawing>
          <wp:inline distT="0" distB="0" distL="0" distR="0" wp14:anchorId="1BF27BE8" wp14:editId="40884434">
            <wp:extent cx="5273675" cy="3272155"/>
            <wp:effectExtent l="0" t="0" r="0" b="0"/>
            <wp:docPr id="130" name="Picture 1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 130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327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0EB707F" w14:textId="77777777" w:rsidR="00AE08F4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33478564" w14:textId="77777777" w:rsidR="00AE08F4" w:rsidRDefault="00000000">
      <w:pPr>
        <w:spacing w:after="115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59D50B38" w14:textId="77777777" w:rsidR="00AE08F4" w:rsidRDefault="00000000">
      <w:pPr>
        <w:spacing w:after="112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5D1C3E88" w14:textId="77777777" w:rsidR="00AE08F4" w:rsidRDefault="00000000">
      <w:pPr>
        <w:spacing w:after="115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1F97C36C" w14:textId="77777777" w:rsidR="00AE08F4" w:rsidRDefault="00000000">
      <w:pPr>
        <w:spacing w:after="112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1C30BBD0" w14:textId="77777777" w:rsidR="00AE08F4" w:rsidRDefault="00000000">
      <w:pPr>
        <w:spacing w:after="115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14A1C92C" w14:textId="77777777" w:rsidR="00AE08F4" w:rsidRDefault="00000000">
      <w:pPr>
        <w:spacing w:after="113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1DAF4FB7" w14:textId="77777777" w:rsidR="00AE08F4" w:rsidRDefault="00000000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6991D1D4" w14:textId="77777777" w:rsidR="00AE08F4" w:rsidRDefault="00000000">
      <w:pPr>
        <w:pStyle w:val="Heading1"/>
        <w:ind w:left="-5" w:right="0"/>
      </w:pPr>
      <w:r>
        <w:lastRenderedPageBreak/>
        <w:t xml:space="preserve">CONFIGURATION OF FASTETHERNET0/0 INTERFACE OF Router0 </w:t>
      </w:r>
    </w:p>
    <w:p w14:paraId="1A2BB49E" w14:textId="77777777" w:rsidR="00AE08F4" w:rsidRDefault="00000000">
      <w:pPr>
        <w:spacing w:after="62"/>
        <w:jc w:val="right"/>
      </w:pPr>
      <w:r>
        <w:rPr>
          <w:noProof/>
        </w:rPr>
        <w:drawing>
          <wp:inline distT="0" distB="0" distL="0" distR="0" wp14:anchorId="46AD5F53" wp14:editId="042EC43B">
            <wp:extent cx="5273675" cy="2435225"/>
            <wp:effectExtent l="0" t="0" r="0" b="0"/>
            <wp:docPr id="176" name="Picture 17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" name="Picture 176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243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19BCDBE1" w14:textId="77777777" w:rsidR="00AE08F4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D4C0F57" w14:textId="77777777" w:rsidR="00AE08F4" w:rsidRDefault="00000000">
      <w:pPr>
        <w:pStyle w:val="Heading1"/>
        <w:ind w:left="-5" w:right="0"/>
      </w:pPr>
      <w:r>
        <w:t xml:space="preserve">CONFIGURATION OF SERIAL2/0 INTERFACE OF Router0 </w:t>
      </w:r>
    </w:p>
    <w:p w14:paraId="69F57D2E" w14:textId="77777777" w:rsidR="00AE08F4" w:rsidRDefault="00000000">
      <w:pPr>
        <w:spacing w:after="60"/>
        <w:jc w:val="right"/>
      </w:pPr>
      <w:r>
        <w:rPr>
          <w:noProof/>
        </w:rPr>
        <w:drawing>
          <wp:inline distT="0" distB="0" distL="0" distR="0" wp14:anchorId="112AAD14" wp14:editId="2D3EA119">
            <wp:extent cx="5273675" cy="4127500"/>
            <wp:effectExtent l="0" t="0" r="0" b="0"/>
            <wp:docPr id="178" name="Picture 17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 178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412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09D0423A" w14:textId="77777777" w:rsidR="00AE08F4" w:rsidRDefault="00000000">
      <w:pPr>
        <w:spacing w:after="112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15896FDB" w14:textId="77777777" w:rsidR="00AE08F4" w:rsidRDefault="00000000">
      <w:pPr>
        <w:spacing w:after="115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5494F4A8" w14:textId="77777777" w:rsidR="00AE08F4" w:rsidRDefault="00000000">
      <w:pPr>
        <w:spacing w:after="112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717AB189" w14:textId="77777777" w:rsidR="00AE08F4" w:rsidRDefault="00000000">
      <w:pPr>
        <w:spacing w:after="115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0AF9D32D" w14:textId="77777777" w:rsidR="00AE08F4" w:rsidRDefault="00000000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2D27294F" w14:textId="77777777" w:rsidR="00AE08F4" w:rsidRDefault="00000000">
      <w:pPr>
        <w:pStyle w:val="Heading1"/>
        <w:ind w:left="-5" w:right="0"/>
      </w:pPr>
      <w:r>
        <w:lastRenderedPageBreak/>
        <w:t xml:space="preserve">CONFIGURATION OF SERIAL2/0 INTERFACE OF Router1 </w:t>
      </w:r>
    </w:p>
    <w:p w14:paraId="52688BDF" w14:textId="77777777" w:rsidR="00AE08F4" w:rsidRDefault="00000000">
      <w:pPr>
        <w:spacing w:after="62"/>
        <w:jc w:val="right"/>
      </w:pPr>
      <w:r>
        <w:rPr>
          <w:noProof/>
        </w:rPr>
        <w:drawing>
          <wp:inline distT="0" distB="0" distL="0" distR="0" wp14:anchorId="56B704D6" wp14:editId="46416DE4">
            <wp:extent cx="5273675" cy="3920490"/>
            <wp:effectExtent l="0" t="0" r="0" b="0"/>
            <wp:docPr id="216" name="Picture 2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Picture 216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3920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0FCAD17E" w14:textId="77777777" w:rsidR="00AE08F4" w:rsidRDefault="00000000">
      <w:pPr>
        <w:spacing w:after="112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72D37C54" w14:textId="77777777" w:rsidR="00AE08F4" w:rsidRDefault="00000000">
      <w:pPr>
        <w:pStyle w:val="Heading1"/>
        <w:ind w:left="-5" w:right="0"/>
      </w:pPr>
      <w:r>
        <w:t xml:space="preserve">CONFIGURATION OF SERIAL3/0 INTERFACE OF Router1 </w:t>
      </w:r>
    </w:p>
    <w:p w14:paraId="36558D24" w14:textId="77777777" w:rsidR="00AE08F4" w:rsidRDefault="00000000">
      <w:pPr>
        <w:spacing w:after="0"/>
        <w:jc w:val="right"/>
      </w:pPr>
      <w:r>
        <w:rPr>
          <w:noProof/>
        </w:rPr>
        <w:drawing>
          <wp:inline distT="0" distB="0" distL="0" distR="0" wp14:anchorId="5721B019" wp14:editId="426D9AFB">
            <wp:extent cx="5273675" cy="3991610"/>
            <wp:effectExtent l="0" t="0" r="0" b="0"/>
            <wp:docPr id="218" name="Picture 2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Picture 218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399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0B1463D7" w14:textId="77777777" w:rsidR="00AE08F4" w:rsidRDefault="00000000">
      <w:pPr>
        <w:spacing w:after="112"/>
      </w:pPr>
      <w:r>
        <w:rPr>
          <w:rFonts w:ascii="Times New Roman" w:eastAsia="Times New Roman" w:hAnsi="Times New Roman" w:cs="Times New Roman"/>
          <w:sz w:val="24"/>
        </w:rPr>
        <w:lastRenderedPageBreak/>
        <w:t xml:space="preserve"> </w:t>
      </w:r>
    </w:p>
    <w:p w14:paraId="2846E6B4" w14:textId="77777777" w:rsidR="00AE08F4" w:rsidRDefault="00000000">
      <w:pPr>
        <w:pStyle w:val="Heading1"/>
        <w:ind w:left="-5" w:right="0"/>
      </w:pPr>
      <w:r>
        <w:t xml:space="preserve">CONFIGURATION OF FASTETHERNET0/0 INTERFACE OF Router1 </w:t>
      </w:r>
    </w:p>
    <w:p w14:paraId="430D58B0" w14:textId="77777777" w:rsidR="00AE08F4" w:rsidRDefault="00000000">
      <w:pPr>
        <w:spacing w:after="60"/>
        <w:jc w:val="right"/>
      </w:pPr>
      <w:r>
        <w:rPr>
          <w:noProof/>
        </w:rPr>
        <w:drawing>
          <wp:inline distT="0" distB="0" distL="0" distR="0" wp14:anchorId="01DF583E" wp14:editId="7048F9D1">
            <wp:extent cx="5273675" cy="3905250"/>
            <wp:effectExtent l="0" t="0" r="0" b="0"/>
            <wp:docPr id="257" name="Picture 25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" name="Picture 257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721034D9" w14:textId="77777777" w:rsidR="00AE08F4" w:rsidRDefault="00000000">
      <w:pPr>
        <w:spacing w:after="112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72C84BA9" w14:textId="77777777" w:rsidR="00AE08F4" w:rsidRDefault="00000000">
      <w:pPr>
        <w:pStyle w:val="Heading1"/>
        <w:ind w:left="-5" w:right="0"/>
      </w:pPr>
      <w:r>
        <w:t xml:space="preserve">CONFIGURATION OF SERIAL2/0 INTERFACE OF Router2 </w:t>
      </w:r>
    </w:p>
    <w:p w14:paraId="090B82B7" w14:textId="77777777" w:rsidR="00AE08F4" w:rsidRDefault="00000000">
      <w:pPr>
        <w:spacing w:after="0"/>
        <w:jc w:val="right"/>
      </w:pPr>
      <w:r>
        <w:rPr>
          <w:noProof/>
        </w:rPr>
        <w:drawing>
          <wp:inline distT="0" distB="0" distL="0" distR="0" wp14:anchorId="3AA4C914" wp14:editId="5EC2E24D">
            <wp:extent cx="5273675" cy="3589655"/>
            <wp:effectExtent l="0" t="0" r="0" b="0"/>
            <wp:docPr id="259" name="Picture 2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 259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3589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9A264C0" w14:textId="77777777" w:rsidR="00AE08F4" w:rsidRDefault="00000000">
      <w:pPr>
        <w:spacing w:after="112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05FFCB0F" w14:textId="77777777" w:rsidR="00AE08F4" w:rsidRDefault="00000000">
      <w:pPr>
        <w:pStyle w:val="Heading1"/>
        <w:ind w:left="-5" w:right="0"/>
      </w:pPr>
      <w:r>
        <w:lastRenderedPageBreak/>
        <w:t xml:space="preserve">CONFIGURATION OF FASTETHERNET0/0 INTERFACE OF Router2 </w:t>
      </w:r>
    </w:p>
    <w:p w14:paraId="411D9F7E" w14:textId="77777777" w:rsidR="00AE08F4" w:rsidRDefault="00000000">
      <w:pPr>
        <w:spacing w:after="60"/>
        <w:jc w:val="right"/>
      </w:pPr>
      <w:r>
        <w:rPr>
          <w:noProof/>
        </w:rPr>
        <w:drawing>
          <wp:inline distT="0" distB="0" distL="0" distR="0" wp14:anchorId="75707C3C" wp14:editId="775B08F2">
            <wp:extent cx="5273675" cy="3606800"/>
            <wp:effectExtent l="0" t="0" r="0" b="0"/>
            <wp:docPr id="300" name="Picture 3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" name="Picture 300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360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87C8296" w14:textId="77777777" w:rsidR="00AE08F4" w:rsidRDefault="00000000">
      <w:pPr>
        <w:spacing w:after="112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4BAA77DA" w14:textId="77777777" w:rsidR="00AE08F4" w:rsidRDefault="00000000">
      <w:pPr>
        <w:pStyle w:val="Heading1"/>
        <w:ind w:left="-5" w:right="0"/>
      </w:pPr>
      <w:r>
        <w:t xml:space="preserve">ROUTER0 UPDATED TABLE </w:t>
      </w:r>
    </w:p>
    <w:p w14:paraId="65C4CB59" w14:textId="77777777" w:rsidR="00AE08F4" w:rsidRDefault="00000000">
      <w:pPr>
        <w:spacing w:after="60"/>
        <w:jc w:val="right"/>
      </w:pPr>
      <w:r>
        <w:rPr>
          <w:noProof/>
        </w:rPr>
        <w:drawing>
          <wp:inline distT="0" distB="0" distL="0" distR="0" wp14:anchorId="7A73358E" wp14:editId="30DA7C5A">
            <wp:extent cx="5273675" cy="3564255"/>
            <wp:effectExtent l="0" t="0" r="0" b="0"/>
            <wp:docPr id="302" name="Picture 3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" name="Picture 302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356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49B9F76A" w14:textId="77777777" w:rsidR="00AE08F4" w:rsidRDefault="00000000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7E556E6D" w14:textId="77777777" w:rsidR="00AE08F4" w:rsidRDefault="00000000">
      <w:pPr>
        <w:pStyle w:val="Heading1"/>
        <w:ind w:left="-5" w:right="0"/>
      </w:pPr>
      <w:r>
        <w:lastRenderedPageBreak/>
        <w:t xml:space="preserve">ROUTER1 UPDATED TABLE </w:t>
      </w:r>
    </w:p>
    <w:p w14:paraId="2E7A5265" w14:textId="77777777" w:rsidR="00AE08F4" w:rsidRDefault="00000000">
      <w:pPr>
        <w:spacing w:after="60"/>
        <w:jc w:val="right"/>
      </w:pPr>
      <w:r>
        <w:rPr>
          <w:noProof/>
        </w:rPr>
        <w:drawing>
          <wp:inline distT="0" distB="0" distL="0" distR="0" wp14:anchorId="48E15499" wp14:editId="07774B80">
            <wp:extent cx="5273675" cy="3950970"/>
            <wp:effectExtent l="0" t="0" r="0" b="0"/>
            <wp:docPr id="340" name="Picture 3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" name="Picture 340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395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25B7BDD7" w14:textId="77777777" w:rsidR="00AE08F4" w:rsidRDefault="00000000">
      <w:pPr>
        <w:spacing w:after="115"/>
      </w:pP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14FAB015" w14:textId="77777777" w:rsidR="00AE08F4" w:rsidRDefault="00000000">
      <w:pPr>
        <w:pStyle w:val="Heading1"/>
        <w:ind w:left="-5" w:right="0"/>
      </w:pPr>
      <w:r>
        <w:t xml:space="preserve">ROUTER2 UPDATED TABLE </w:t>
      </w:r>
    </w:p>
    <w:p w14:paraId="7041DA56" w14:textId="77777777" w:rsidR="00AE08F4" w:rsidRDefault="00000000">
      <w:pPr>
        <w:spacing w:after="0"/>
        <w:jc w:val="right"/>
      </w:pPr>
      <w:r>
        <w:rPr>
          <w:noProof/>
        </w:rPr>
        <w:drawing>
          <wp:inline distT="0" distB="0" distL="0" distR="0" wp14:anchorId="06981FC8" wp14:editId="1507EA90">
            <wp:extent cx="5273675" cy="3899535"/>
            <wp:effectExtent l="0" t="0" r="0" b="0"/>
            <wp:docPr id="342" name="Picture 3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" name="Picture 342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389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b/>
          <w:sz w:val="24"/>
        </w:rPr>
        <w:t xml:space="preserve"> </w:t>
      </w:r>
    </w:p>
    <w:p w14:paraId="296204BD" w14:textId="77777777" w:rsidR="00AE08F4" w:rsidRDefault="00000000">
      <w:pPr>
        <w:spacing w:after="104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lastRenderedPageBreak/>
        <w:t>PING RESPONSE</w:t>
      </w:r>
      <w:r>
        <w:rPr>
          <w:rFonts w:ascii="Times New Roman" w:eastAsia="Times New Roman" w:hAnsi="Times New Roman" w:cs="Times New Roman"/>
          <w:sz w:val="24"/>
        </w:rPr>
        <w:t xml:space="preserve">:  </w:t>
      </w:r>
    </w:p>
    <w:p w14:paraId="305C84ED" w14:textId="77777777" w:rsidR="00AE08F4" w:rsidRDefault="00000000">
      <w:pPr>
        <w:spacing w:after="62"/>
        <w:jc w:val="right"/>
      </w:pPr>
      <w:r>
        <w:rPr>
          <w:noProof/>
        </w:rPr>
        <w:drawing>
          <wp:inline distT="0" distB="0" distL="0" distR="0" wp14:anchorId="6BBE64E9" wp14:editId="02322D3E">
            <wp:extent cx="5273675" cy="3358515"/>
            <wp:effectExtent l="0" t="0" r="0" b="0"/>
            <wp:docPr id="386" name="Picture 3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" name="Picture 386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335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68644FC3" w14:textId="77777777" w:rsidR="00AE08F4" w:rsidRDefault="00000000">
      <w:pPr>
        <w:spacing w:after="112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6B54D99C" w14:textId="77777777" w:rsidR="00AE08F4" w:rsidRDefault="00000000">
      <w:pPr>
        <w:spacing w:after="115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312D137C" w14:textId="77777777" w:rsidR="00AE08F4" w:rsidRDefault="00000000">
      <w:pPr>
        <w:spacing w:after="104"/>
        <w:ind w:left="-5" w:hanging="10"/>
      </w:pPr>
      <w:r>
        <w:rPr>
          <w:rFonts w:ascii="Times New Roman" w:eastAsia="Times New Roman" w:hAnsi="Times New Roman" w:cs="Times New Roman"/>
          <w:b/>
          <w:sz w:val="24"/>
        </w:rPr>
        <w:t xml:space="preserve">CONCLUSION: </w:t>
      </w:r>
    </w:p>
    <w:p w14:paraId="29513F69" w14:textId="77777777" w:rsidR="00AE08F4" w:rsidRDefault="00000000">
      <w:pPr>
        <w:spacing w:after="0"/>
      </w:pPr>
      <w:r>
        <w:rPr>
          <w:rFonts w:ascii="Times New Roman" w:eastAsia="Times New Roman" w:hAnsi="Times New Roman" w:cs="Times New Roman"/>
          <w:sz w:val="24"/>
        </w:rPr>
        <w:t xml:space="preserve"> </w:t>
      </w:r>
    </w:p>
    <w:p w14:paraId="2CFA5DF0" w14:textId="77777777" w:rsidR="00AE08F4" w:rsidRDefault="00000000">
      <w:pPr>
        <w:spacing w:after="123" w:line="249" w:lineRule="auto"/>
        <w:ind w:left="-5" w:hanging="10"/>
      </w:pPr>
      <w:r>
        <w:rPr>
          <w:rFonts w:ascii="Times New Roman" w:eastAsia="Times New Roman" w:hAnsi="Times New Roman" w:cs="Times New Roman"/>
          <w:sz w:val="24"/>
        </w:rPr>
        <w:t xml:space="preserve">In this experiment, we studied and performed the simulation of dynamic routing protocol (RIP) using Cisco Packet Tracer successfully </w:t>
      </w:r>
      <w:proofErr w:type="gramStart"/>
      <w:r>
        <w:rPr>
          <w:rFonts w:ascii="Times New Roman" w:eastAsia="Times New Roman" w:hAnsi="Times New Roman" w:cs="Times New Roman"/>
          <w:sz w:val="24"/>
        </w:rPr>
        <w:t>and also</w:t>
      </w:r>
      <w:proofErr w:type="gramEnd"/>
      <w:r>
        <w:rPr>
          <w:rFonts w:ascii="Times New Roman" w:eastAsia="Times New Roman" w:hAnsi="Times New Roman" w:cs="Times New Roman"/>
          <w:sz w:val="24"/>
        </w:rPr>
        <w:t xml:space="preserve"> checked the connections between three routers.</w:t>
      </w:r>
    </w:p>
    <w:sectPr w:rsidR="00AE08F4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4" w:h="16836"/>
      <w:pgMar w:top="1469" w:right="1373" w:bottom="1463" w:left="2160" w:header="48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52C352" w14:textId="77777777" w:rsidR="00676F85" w:rsidRDefault="00676F85">
      <w:pPr>
        <w:spacing w:after="0" w:line="240" w:lineRule="auto"/>
      </w:pPr>
      <w:r>
        <w:separator/>
      </w:r>
    </w:p>
  </w:endnote>
  <w:endnote w:type="continuationSeparator" w:id="0">
    <w:p w14:paraId="57CF8B25" w14:textId="77777777" w:rsidR="00676F85" w:rsidRDefault="00676F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74A4F4" w14:textId="77777777" w:rsidR="00AE08F4" w:rsidRDefault="00000000">
    <w:pPr>
      <w:spacing w:after="196"/>
      <w:ind w:right="14"/>
      <w:jc w:val="center"/>
    </w:pPr>
    <w:r>
      <w:t xml:space="preserve"> </w:t>
    </w:r>
  </w:p>
  <w:p w14:paraId="30E917A8" w14:textId="77777777" w:rsidR="00AE08F4" w:rsidRDefault="00000000">
    <w:pPr>
      <w:spacing w:after="243"/>
    </w:pPr>
    <w:r>
      <w:rPr>
        <w:rFonts w:ascii="Times New Roman" w:eastAsia="Times New Roman" w:hAnsi="Times New Roman" w:cs="Times New Roman"/>
        <w:i/>
        <w:sz w:val="20"/>
      </w:rPr>
      <w:t>Department of Electronics &amp; Telecommunication Engineering, SIES Graduate School of Technology</w:t>
    </w:r>
    <w:r>
      <w:rPr>
        <w:rFonts w:ascii="Times New Roman" w:eastAsia="Times New Roman" w:hAnsi="Times New Roman" w:cs="Times New Roman"/>
        <w:sz w:val="20"/>
      </w:rPr>
      <w:t xml:space="preserve"> </w:t>
    </w:r>
  </w:p>
  <w:p w14:paraId="793D5AE6" w14:textId="77777777" w:rsidR="00AE08F4" w:rsidRDefault="00000000">
    <w:pPr>
      <w:spacing w:after="0" w:line="237" w:lineRule="auto"/>
      <w:ind w:right="-896" w:hanging="1680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4344E6A5" wp14:editId="45511950">
              <wp:simplePos x="0" y="0"/>
              <wp:positionH relativeFrom="page">
                <wp:posOffset>304800</wp:posOffset>
              </wp:positionH>
              <wp:positionV relativeFrom="page">
                <wp:posOffset>10381488</wp:posOffset>
              </wp:positionV>
              <wp:extent cx="6950964" cy="6096"/>
              <wp:effectExtent l="0" t="0" r="0" b="0"/>
              <wp:wrapSquare wrapText="bothSides"/>
              <wp:docPr id="3859" name="Group 38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4035" name="Shape 4035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036" name="Shape 4036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037" name="Shape 4037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859" style="width:547.32pt;height:0.47998pt;position:absolute;mso-position-horizontal-relative:page;mso-position-horizontal:absolute;margin-left:24pt;mso-position-vertical-relative:page;margin-top:817.44pt;" coordsize="69509,60">
              <v:shape id="Shape 4038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4039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4040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149035" w14:textId="77777777" w:rsidR="00AE08F4" w:rsidRDefault="00000000">
    <w:pPr>
      <w:spacing w:after="196"/>
      <w:ind w:right="14"/>
      <w:jc w:val="center"/>
    </w:pPr>
    <w:r>
      <w:t xml:space="preserve"> </w:t>
    </w:r>
  </w:p>
  <w:p w14:paraId="670A1B54" w14:textId="77777777" w:rsidR="00AE08F4" w:rsidRDefault="00000000">
    <w:pPr>
      <w:spacing w:after="0" w:line="237" w:lineRule="auto"/>
      <w:ind w:right="-896" w:hanging="1680"/>
    </w:pP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344F5F1" wp14:editId="179BFD43">
              <wp:simplePos x="0" y="0"/>
              <wp:positionH relativeFrom="page">
                <wp:posOffset>304800</wp:posOffset>
              </wp:positionH>
              <wp:positionV relativeFrom="page">
                <wp:posOffset>10381488</wp:posOffset>
              </wp:positionV>
              <wp:extent cx="6950964" cy="6096"/>
              <wp:effectExtent l="0" t="0" r="0" b="0"/>
              <wp:wrapSquare wrapText="bothSides"/>
              <wp:docPr id="3820" name="Group 38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4029" name="Shape 4029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030" name="Shape 4030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031" name="Shape 4031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820" style="width:547.32pt;height:0.47998pt;position:absolute;mso-position-horizontal-relative:page;mso-position-horizontal:absolute;margin-left:24pt;mso-position-vertical-relative:page;margin-top:817.44pt;" coordsize="69509,60">
              <v:shape id="Shape 4032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4033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4034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D4AC87" w14:textId="77777777" w:rsidR="00AE08F4" w:rsidRDefault="00000000">
    <w:pPr>
      <w:spacing w:after="196"/>
      <w:ind w:right="14"/>
      <w:jc w:val="center"/>
    </w:pPr>
    <w:r>
      <w:t xml:space="preserve"> </w:t>
    </w:r>
  </w:p>
  <w:p w14:paraId="0BEB978E" w14:textId="77777777" w:rsidR="00AE08F4" w:rsidRDefault="00000000">
    <w:pPr>
      <w:spacing w:after="243"/>
    </w:pPr>
    <w:r>
      <w:rPr>
        <w:rFonts w:ascii="Times New Roman" w:eastAsia="Times New Roman" w:hAnsi="Times New Roman" w:cs="Times New Roman"/>
        <w:i/>
        <w:sz w:val="20"/>
      </w:rPr>
      <w:t>Department of Electronics &amp; Telecommunication Engineering, SIES Graduate School of Technology</w:t>
    </w:r>
    <w:r>
      <w:rPr>
        <w:rFonts w:ascii="Times New Roman" w:eastAsia="Times New Roman" w:hAnsi="Times New Roman" w:cs="Times New Roman"/>
        <w:sz w:val="20"/>
      </w:rPr>
      <w:t xml:space="preserve"> </w:t>
    </w:r>
  </w:p>
  <w:p w14:paraId="6821D443" w14:textId="77777777" w:rsidR="00AE08F4" w:rsidRDefault="00000000">
    <w:pPr>
      <w:spacing w:after="0" w:line="237" w:lineRule="auto"/>
      <w:ind w:right="-896" w:hanging="1680"/>
    </w:pPr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5D195680" wp14:editId="30185421">
              <wp:simplePos x="0" y="0"/>
              <wp:positionH relativeFrom="page">
                <wp:posOffset>304800</wp:posOffset>
              </wp:positionH>
              <wp:positionV relativeFrom="page">
                <wp:posOffset>10381488</wp:posOffset>
              </wp:positionV>
              <wp:extent cx="6950964" cy="6096"/>
              <wp:effectExtent l="0" t="0" r="0" b="0"/>
              <wp:wrapSquare wrapText="bothSides"/>
              <wp:docPr id="3781" name="Group 378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4023" name="Shape 4023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024" name="Shape 4024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025" name="Shape 4025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781" style="width:547.32pt;height:0.47998pt;position:absolute;mso-position-horizontal-relative:page;mso-position-horizontal:absolute;margin-left:24pt;mso-position-vertical-relative:page;margin-top:817.44pt;" coordsize="69509,60">
              <v:shape id="Shape 4026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4027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4028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t xml:space="preserve">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E7FC7F" w14:textId="77777777" w:rsidR="00676F85" w:rsidRDefault="00676F85">
      <w:pPr>
        <w:spacing w:after="0" w:line="240" w:lineRule="auto"/>
      </w:pPr>
      <w:r>
        <w:separator/>
      </w:r>
    </w:p>
  </w:footnote>
  <w:footnote w:type="continuationSeparator" w:id="0">
    <w:p w14:paraId="03A12F17" w14:textId="77777777" w:rsidR="00676F85" w:rsidRDefault="00676F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68B7CA" w14:textId="77777777" w:rsidR="00AE08F4" w:rsidRDefault="00000000">
    <w:pPr>
      <w:spacing w:after="3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2E1B651F" wp14:editId="6C0330C6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0964" cy="6096"/>
              <wp:effectExtent l="0" t="0" r="0" b="0"/>
              <wp:wrapSquare wrapText="bothSides"/>
              <wp:docPr id="3832" name="Group 383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4013" name="Shape 4013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014" name="Shape 4014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015" name="Shape 4015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832" style="width:547.32pt;height:0.47998pt;position:absolute;mso-position-horizontal-relative:page;mso-position-horizontal:absolute;margin-left:24pt;mso-position-vertical-relative:page;margin-top:24pt;" coordsize="69509,60">
              <v:shape id="Shape 4016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4017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4018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Times New Roman" w:eastAsia="Times New Roman" w:hAnsi="Times New Roman" w:cs="Times New Roman"/>
        <w:i/>
        <w:sz w:val="20"/>
      </w:rPr>
      <w:t xml:space="preserve">Computer Communication Networks Laboratory (ECL602) </w:t>
    </w:r>
  </w:p>
  <w:p w14:paraId="085FA22B" w14:textId="77777777" w:rsidR="00AE08F4" w:rsidRDefault="00000000">
    <w:pPr>
      <w:spacing w:after="0"/>
    </w:pPr>
    <w:r>
      <w:t xml:space="preserve"> </w:t>
    </w:r>
  </w:p>
  <w:p w14:paraId="57DD00BE" w14:textId="77777777" w:rsidR="00AE08F4" w:rsidRDefault="00000000">
    <w:r>
      <w:rPr>
        <w:noProof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517305F4" wp14:editId="44B83C61">
              <wp:simplePos x="0" y="0"/>
              <wp:positionH relativeFrom="page">
                <wp:posOffset>304800</wp:posOffset>
              </wp:positionH>
              <wp:positionV relativeFrom="page">
                <wp:posOffset>310896</wp:posOffset>
              </wp:positionV>
              <wp:extent cx="6950964" cy="10070592"/>
              <wp:effectExtent l="0" t="0" r="0" b="0"/>
              <wp:wrapNone/>
              <wp:docPr id="3839" name="Group 383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10070592"/>
                        <a:chOff x="0" y="0"/>
                        <a:chExt cx="6950964" cy="10070592"/>
                      </a:xfrm>
                    </wpg:grpSpPr>
                    <pic:pic xmlns:pic="http://schemas.openxmlformats.org/drawingml/2006/picture">
                      <pic:nvPicPr>
                        <pic:cNvPr id="3843" name="Picture 3843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1068070" y="2491994"/>
                          <a:ext cx="5271135" cy="505015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842" name="Picture 3842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836930" y="2025904"/>
                          <a:ext cx="5732780" cy="597916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4019" name="Shape 4019"/>
                      <wps:cNvSpPr/>
                      <wps:spPr>
                        <a:xfrm>
                          <a:off x="0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020" name="Shape 4020"/>
                      <wps:cNvSpPr/>
                      <wps:spPr>
                        <a:xfrm>
                          <a:off x="6944869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839" style="width:547.32pt;height:792.96pt;position:absolute;z-index:-2147483648;mso-position-horizontal-relative:page;mso-position-horizontal:absolute;margin-left:24pt;mso-position-vertical-relative:page;margin-top:24.48pt;" coordsize="69509,100705">
              <v:shape id="Picture 3843" style="position:absolute;width:52711;height:50501;left:10680;top:24919;" filled="f">
                <v:imagedata r:id="rId19"/>
              </v:shape>
              <v:shape id="Picture 3842" style="position:absolute;width:57327;height:59791;left:8369;top:20259;" filled="f">
                <v:imagedata r:id="rId20"/>
              </v:shape>
              <v:shape id="Shape 4021" style="position:absolute;width:91;height:100705;left:0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  <v:shape id="Shape 4022" style="position:absolute;width:91;height:100705;left:69448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626619" w14:textId="53EA5063" w:rsidR="00AE08F4" w:rsidRDefault="00673405">
    <w:pPr>
      <w:spacing w:after="3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0E333F84" wp14:editId="54EA4225">
              <wp:simplePos x="0" y="0"/>
              <wp:positionH relativeFrom="page">
                <wp:posOffset>304800</wp:posOffset>
              </wp:positionH>
              <wp:positionV relativeFrom="page">
                <wp:posOffset>312420</wp:posOffset>
              </wp:positionV>
              <wp:extent cx="6953885" cy="10070465"/>
              <wp:effectExtent l="0" t="0" r="18415" b="6985"/>
              <wp:wrapNone/>
              <wp:docPr id="3800" name="Group 380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3885" cy="10070465"/>
                        <a:chOff x="0" y="0"/>
                        <a:chExt cx="6954013" cy="10070592"/>
                      </a:xfrm>
                    </wpg:grpSpPr>
                    <wps:wsp>
                      <wps:cNvPr id="4009" name="Shape 4009"/>
                      <wps:cNvSpPr/>
                      <wps:spPr>
                        <a:xfrm>
                          <a:off x="0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010" name="Shape 4010"/>
                      <wps:cNvSpPr/>
                      <wps:spPr>
                        <a:xfrm>
                          <a:off x="6944869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48BC7B28" id="Group 3800" o:spid="_x0000_s1026" style="position:absolute;margin-left:24pt;margin-top:24.6pt;width:547.55pt;height:792.95pt;z-index:-251655168;mso-position-horizontal-relative:page;mso-position-vertical-relative:page" coordsize="69540,100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">
              <v:shape id="Shape 4009" o:spid="_x0000_s1027" style="position:absolute;width:91;height:100705;visibility:visible;mso-wrap-style:square;v-text-anchor:top" coordsize="9144,10070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" path="m,l9144,r,10070592l,10070592,,e" fillcolor="black" stroked="f" strokeweight="0">
                <v:stroke miterlimit="83231f" joinstyle="miter" endcap="round"/>
                <v:path arrowok="t" textboxrect="0,0,9144,10070592"/>
              </v:shape>
              <v:shape id="Shape 4010" o:spid="_x0000_s1028" style="position:absolute;left:69448;width:92;height:100705;visibility:visible;mso-wrap-style:square;v-text-anchor:top" coordsize="9144,10070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" path="m,l9144,r,10070592l,10070592,,e" fillcolor="black" stroked="f" strokeweight="0">
                <v:stroke miterlimit="83231f" joinstyle="miter" endcap="round"/>
                <v:path arrowok="t" textboxrect="0,0,9144,10070592"/>
              </v:shape>
              <w10:wrap anchorx="page" anchory="page"/>
            </v:group>
          </w:pict>
        </mc:Fallback>
      </mc:AlternateContent>
    </w:r>
    <w:r w:rsidR="00000000"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6AF12DCD" wp14:editId="41770623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0964" cy="6096"/>
              <wp:effectExtent l="0" t="0" r="0" b="0"/>
              <wp:wrapSquare wrapText="bothSides"/>
              <wp:docPr id="3793" name="Group 379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4003" name="Shape 4003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004" name="Shape 4004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005" name="Shape 4005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793" style="width:547.32pt;height:0.47998pt;position:absolute;mso-position-horizontal-relative:page;mso-position-horizontal:absolute;margin-left:24pt;mso-position-vertical-relative:page;margin-top:24pt;" coordsize="69509,60">
              <v:shape id="Shape 4006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4007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4008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</w:p>
  <w:p w14:paraId="6AF3A38C" w14:textId="77777777" w:rsidR="00AE08F4" w:rsidRDefault="00000000">
    <w:pPr>
      <w:spacing w:after="0"/>
    </w:pPr>
    <w:r>
      <w:t xml:space="preserve"> </w:t>
    </w:r>
  </w:p>
  <w:p w14:paraId="1FD6233A" w14:textId="75082116" w:rsidR="00AE08F4" w:rsidRDefault="00AE08F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48D007" w14:textId="77777777" w:rsidR="00AE08F4" w:rsidRDefault="00000000">
    <w:pPr>
      <w:spacing w:after="3"/>
    </w:pPr>
    <w:r>
      <w:rPr>
        <w:noProof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564FBD98" wp14:editId="4C294A48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0964" cy="6096"/>
              <wp:effectExtent l="0" t="0" r="0" b="0"/>
              <wp:wrapSquare wrapText="bothSides"/>
              <wp:docPr id="3754" name="Group 375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6096"/>
                        <a:chOff x="0" y="0"/>
                        <a:chExt cx="6950964" cy="6096"/>
                      </a:xfrm>
                    </wpg:grpSpPr>
                    <wps:wsp>
                      <wps:cNvPr id="3993" name="Shape 3993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994" name="Shape 3994"/>
                      <wps:cNvSpPr/>
                      <wps:spPr>
                        <a:xfrm>
                          <a:off x="6096" y="0"/>
                          <a:ext cx="693877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38772" h="9144">
                              <a:moveTo>
                                <a:pt x="0" y="0"/>
                              </a:moveTo>
                              <a:lnTo>
                                <a:pt x="6938772" y="0"/>
                              </a:lnTo>
                              <a:lnTo>
                                <a:pt x="693877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3995" name="Shape 3995"/>
                      <wps:cNvSpPr/>
                      <wps:spPr>
                        <a:xfrm>
                          <a:off x="6944869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754" style="width:547.32pt;height:0.47998pt;position:absolute;mso-position-horizontal-relative:page;mso-position-horizontal:absolute;margin-left:24pt;mso-position-vertical-relative:page;margin-top:24pt;" coordsize="69509,60">
              <v:shape id="Shape 3996" style="position:absolute;width:91;height:91;left:0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v:shape id="Shape 3997" style="position:absolute;width:69387;height:91;left:60;top:0;" coordsize="6938772,9144" path="m0,0l6938772,0l6938772,9144l0,9144l0,0">
                <v:stroke weight="0pt" endcap="round" joinstyle="miter" miterlimit="10" on="false" color="#000000" opacity="0"/>
                <v:fill on="true" color="#000000"/>
              </v:shape>
              <v:shape id="Shape 3998" style="position:absolute;width:91;height:91;left:69448;top:0;" coordsize="9144,9144" path="m0,0l9144,0l9144,9144l0,9144l0,0">
                <v:stroke weight="0pt" endcap="round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rFonts w:ascii="Times New Roman" w:eastAsia="Times New Roman" w:hAnsi="Times New Roman" w:cs="Times New Roman"/>
        <w:i/>
        <w:sz w:val="20"/>
      </w:rPr>
      <w:t xml:space="preserve">Computer Communication Networks Laboratory (ECL602) </w:t>
    </w:r>
  </w:p>
  <w:p w14:paraId="676176C1" w14:textId="77777777" w:rsidR="00AE08F4" w:rsidRDefault="00000000">
    <w:pPr>
      <w:spacing w:after="0"/>
    </w:pPr>
    <w:r>
      <w:t xml:space="preserve"> </w:t>
    </w:r>
  </w:p>
  <w:p w14:paraId="2115BEA1" w14:textId="77777777" w:rsidR="00AE08F4" w:rsidRDefault="00000000">
    <w:r>
      <w:rPr>
        <w:noProof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671392BB" wp14:editId="74F10352">
              <wp:simplePos x="0" y="0"/>
              <wp:positionH relativeFrom="page">
                <wp:posOffset>304800</wp:posOffset>
              </wp:positionH>
              <wp:positionV relativeFrom="page">
                <wp:posOffset>310896</wp:posOffset>
              </wp:positionV>
              <wp:extent cx="6950964" cy="10070592"/>
              <wp:effectExtent l="0" t="0" r="0" b="0"/>
              <wp:wrapNone/>
              <wp:docPr id="3761" name="Group 376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0964" cy="10070592"/>
                        <a:chOff x="0" y="0"/>
                        <a:chExt cx="6950964" cy="10070592"/>
                      </a:xfrm>
                    </wpg:grpSpPr>
                    <pic:pic xmlns:pic="http://schemas.openxmlformats.org/drawingml/2006/picture">
                      <pic:nvPicPr>
                        <pic:cNvPr id="3765" name="Picture 3765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1068070" y="2491994"/>
                          <a:ext cx="5271135" cy="5050155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3764" name="Picture 3764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836930" y="2025904"/>
                          <a:ext cx="5732780" cy="597916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999" name="Shape 3999"/>
                      <wps:cNvSpPr/>
                      <wps:spPr>
                        <a:xfrm>
                          <a:off x="0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4000" name="Shape 4000"/>
                      <wps:cNvSpPr/>
                      <wps:spPr>
                        <a:xfrm>
                          <a:off x="6944869" y="0"/>
                          <a:ext cx="9144" cy="100705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05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0592"/>
                              </a:lnTo>
                              <a:lnTo>
                                <a:pt x="0" y="100705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rnd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3761" style="width:547.32pt;height:792.96pt;position:absolute;z-index:-2147483648;mso-position-horizontal-relative:page;mso-position-horizontal:absolute;margin-left:24pt;mso-position-vertical-relative:page;margin-top:24.48pt;" coordsize="69509,100705">
              <v:shape id="Picture 3765" style="position:absolute;width:52711;height:50501;left:10680;top:24919;" filled="f">
                <v:imagedata r:id="rId19"/>
              </v:shape>
              <v:shape id="Picture 3764" style="position:absolute;width:57327;height:59791;left:8369;top:20259;" filled="f">
                <v:imagedata r:id="rId20"/>
              </v:shape>
              <v:shape id="Shape 4001" style="position:absolute;width:91;height:100705;left:0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  <v:shape id="Shape 4002" style="position:absolute;width:91;height:100705;left:69448;top:0;" coordsize="9144,10070592" path="m0,0l9144,0l9144,10070592l0,10070592l0,0">
                <v:stroke weight="0pt" endcap="round" joinstyle="miter" miterlimit="10" on="false" color="#000000" opacity="0"/>
                <v:fill on="true" color="#00000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21A05BA"/>
    <w:multiLevelType w:val="hybridMultilevel"/>
    <w:tmpl w:val="C2AE0F8C"/>
    <w:lvl w:ilvl="0" w:tplc="ACB2D40E">
      <w:start w:val="1"/>
      <w:numFmt w:val="lowerLetter"/>
      <w:lvlText w:val="%1."/>
      <w:lvlJc w:val="left"/>
      <w:pPr>
        <w:ind w:left="7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E283A10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47CFD4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C2CEE38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BE2C1C0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F88F990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D96A664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838B2BE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CF50C5DC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7419506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0sDAxtzS2MDcxNDBT0lEKTi0uzszPAykwrAUA9991nywAAAA="/>
  </w:docVars>
  <w:rsids>
    <w:rsidRoot w:val="00AE08F4"/>
    <w:rsid w:val="00673405"/>
    <w:rsid w:val="00676F85"/>
    <w:rsid w:val="00975CE7"/>
    <w:rsid w:val="00AE08F4"/>
    <w:rsid w:val="00BB0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571E10"/>
  <w15:docId w15:val="{BB240AA2-F89D-4583-9A1A-2769EFFE9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1"/>
        <w:lang w:val="en-IN" w:eastAsia="en-IN" w:bidi="mr-IN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59" w:lineRule="auto"/>
    </w:pPr>
    <w:rPr>
      <w:rFonts w:ascii="Calibri" w:eastAsia="Calibri" w:hAnsi="Calibri" w:cs="Calibri"/>
      <w:color w:val="000000"/>
      <w:sz w:val="22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04" w:line="259" w:lineRule="auto"/>
      <w:ind w:left="10" w:right="69" w:hanging="10"/>
      <w:outlineLvl w:val="0"/>
    </w:pPr>
    <w:rPr>
      <w:rFonts w:ascii="Times New Roman" w:eastAsia="Times New Roman" w:hAnsi="Times New Roman" w:cs="Times New Roman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header" Target="header3.xml"/><Relationship Id="rId10" Type="http://schemas.openxmlformats.org/officeDocument/2006/relationships/image" Target="media/image4.jp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4.jpg"/><Relationship Id="rId20" Type="http://schemas.openxmlformats.org/officeDocument/2006/relationships/image" Target="media/image15.jpg"/><Relationship Id="rId1" Type="http://schemas.openxmlformats.org/officeDocument/2006/relationships/image" Target="media/image13.jpg"/><Relationship Id="rId19" Type="http://schemas.openxmlformats.org/officeDocument/2006/relationships/image" Target="media/image0.jp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4.jpg"/><Relationship Id="rId20" Type="http://schemas.openxmlformats.org/officeDocument/2006/relationships/image" Target="media/image15.jpg"/><Relationship Id="rId1" Type="http://schemas.openxmlformats.org/officeDocument/2006/relationships/image" Target="media/image13.jpg"/><Relationship Id="rId19" Type="http://schemas.openxmlformats.org/officeDocument/2006/relationships/image" Target="media/image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89</Words>
  <Characters>1078</Characters>
  <Application>Microsoft Office Word</Application>
  <DocSecurity>0</DocSecurity>
  <Lines>8</Lines>
  <Paragraphs>2</Paragraphs>
  <ScaleCrop>false</ScaleCrop>
  <Company/>
  <LinksUpToDate>false</LinksUpToDate>
  <CharactersWithSpaces>1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1</dc:creator>
  <cp:keywords/>
  <cp:lastModifiedBy>Varad Patil</cp:lastModifiedBy>
  <cp:revision>3</cp:revision>
  <dcterms:created xsi:type="dcterms:W3CDTF">2024-05-14T19:29:00Z</dcterms:created>
  <dcterms:modified xsi:type="dcterms:W3CDTF">2024-05-14T19:29:00Z</dcterms:modified>
</cp:coreProperties>
</file>